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5177D5" w14:textId="386FF86F" w:rsidR="00443A38" w:rsidRDefault="00443A38" w:rsidP="00443A38">
      <w:pPr>
        <w:pStyle w:val="ListParagraph"/>
        <w:numPr>
          <w:ilvl w:val="0"/>
          <w:numId w:val="1"/>
        </w:numPr>
      </w:pPr>
      <w:r w:rsidRPr="0022156C">
        <w:rPr>
          <w:highlight w:val="yellow"/>
        </w:rPr>
        <w:t>Active layers</w:t>
      </w:r>
      <w:r>
        <w:t xml:space="preserve"> (</w:t>
      </w:r>
      <w:proofErr w:type="spellStart"/>
      <w:r>
        <w:t>nactive</w:t>
      </w:r>
      <w:proofErr w:type="spellEnd"/>
      <w:r>
        <w:t xml:space="preserve"> or </w:t>
      </w:r>
      <w:proofErr w:type="spellStart"/>
      <w:r>
        <w:t>pactive</w:t>
      </w:r>
      <w:proofErr w:type="spellEnd"/>
      <w:r>
        <w:t xml:space="preserve">) show </w:t>
      </w:r>
      <w:proofErr w:type="spellStart"/>
      <w:r>
        <w:t>nmos</w:t>
      </w:r>
      <w:proofErr w:type="spellEnd"/>
      <w:r>
        <w:t xml:space="preserve"> or </w:t>
      </w:r>
      <w:proofErr w:type="spellStart"/>
      <w:r>
        <w:t>pmos</w:t>
      </w:r>
      <w:proofErr w:type="spellEnd"/>
      <w:r>
        <w:t xml:space="preserve"> diffusion areas</w:t>
      </w:r>
      <w:r w:rsidR="0088090F">
        <w:t xml:space="preserve"> </w:t>
      </w:r>
      <w:r>
        <w:t>(n+, P+)</w:t>
      </w:r>
    </w:p>
    <w:p w14:paraId="516F2010" w14:textId="7383EAD9" w:rsidR="00443A38" w:rsidRDefault="00443A38" w:rsidP="00443A38">
      <w:pPr>
        <w:pStyle w:val="ListParagraph"/>
        <w:numPr>
          <w:ilvl w:val="0"/>
          <w:numId w:val="1"/>
        </w:numPr>
      </w:pPr>
      <w:r>
        <w:t>Active Contacts provide a connection between the Metal layer and the Active layer.</w:t>
      </w:r>
    </w:p>
    <w:p w14:paraId="2F2DDF0E" w14:textId="77777777" w:rsidR="00443A38" w:rsidRDefault="00EF5EB0" w:rsidP="00443A38">
      <w:pPr>
        <w:pStyle w:val="ListParagraph"/>
        <w:numPr>
          <w:ilvl w:val="0"/>
          <w:numId w:val="1"/>
        </w:numPr>
      </w:pPr>
      <w:r>
        <w:t>N-select: U</w:t>
      </w:r>
      <w:r w:rsidR="00443A38">
        <w:t xml:space="preserve">sed to distinguish </w:t>
      </w:r>
      <w:proofErr w:type="spellStart"/>
      <w:r w:rsidR="00443A38">
        <w:t>nmos</w:t>
      </w:r>
      <w:proofErr w:type="spellEnd"/>
      <w:r w:rsidR="00443A38">
        <w:t xml:space="preserve"> from </w:t>
      </w:r>
      <w:proofErr w:type="spellStart"/>
      <w:r w:rsidR="00443A38">
        <w:t>pmos</w:t>
      </w:r>
      <w:proofErr w:type="spellEnd"/>
    </w:p>
    <w:p w14:paraId="0DD2DC61" w14:textId="18E6C3DE" w:rsidR="002262F7" w:rsidRDefault="00EF5EB0" w:rsidP="00443A38">
      <w:pPr>
        <w:pStyle w:val="ListParagraph"/>
        <w:numPr>
          <w:ilvl w:val="0"/>
          <w:numId w:val="1"/>
        </w:numPr>
      </w:pPr>
      <w:r>
        <w:t>P-select: S</w:t>
      </w:r>
      <w:r w:rsidR="00443A38">
        <w:t xml:space="preserve">ame story but for </w:t>
      </w:r>
      <w:proofErr w:type="spellStart"/>
      <w:r w:rsidR="00443A38">
        <w:t>pmos</w:t>
      </w:r>
      <w:proofErr w:type="spellEnd"/>
    </w:p>
    <w:p w14:paraId="6D5D22DE" w14:textId="5BF2FDD6" w:rsidR="00CD6867" w:rsidRDefault="00CD6867" w:rsidP="00CD6867">
      <w:pPr>
        <w:pStyle w:val="ListParagraph"/>
        <w:numPr>
          <w:ilvl w:val="0"/>
          <w:numId w:val="1"/>
        </w:numPr>
      </w:pPr>
      <w:r>
        <w:t xml:space="preserve">Our silicon substrate is P-type. Therefore, to create </w:t>
      </w:r>
      <w:proofErr w:type="spellStart"/>
      <w:r>
        <w:t>pmos</w:t>
      </w:r>
      <w:proofErr w:type="spellEnd"/>
      <w:r>
        <w:t xml:space="preserve"> we need to create </w:t>
      </w:r>
      <w:proofErr w:type="spellStart"/>
      <w:r>
        <w:t>nwell</w:t>
      </w:r>
      <w:proofErr w:type="spellEnd"/>
      <w:r>
        <w:t xml:space="preserve"> first.</w:t>
      </w:r>
    </w:p>
    <w:p w14:paraId="290F903E" w14:textId="0AFA50B4" w:rsidR="005E5795" w:rsidRDefault="005E5795" w:rsidP="005E5795"/>
    <w:p w14:paraId="551D5C16" w14:textId="3FF6CF4D" w:rsidR="005E5795" w:rsidRDefault="005E187C" w:rsidP="005E5795">
      <w:r w:rsidRPr="005E187C">
        <w:rPr>
          <w:noProof/>
          <w:highlight w:val="yellow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8F1EC37" wp14:editId="0429BC7E">
                <wp:simplePos x="0" y="0"/>
                <wp:positionH relativeFrom="margin">
                  <wp:posOffset>127000</wp:posOffset>
                </wp:positionH>
                <wp:positionV relativeFrom="paragraph">
                  <wp:posOffset>198755</wp:posOffset>
                </wp:positionV>
                <wp:extent cx="952500" cy="850900"/>
                <wp:effectExtent l="0" t="0" r="19050" b="2540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850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51B08E" w14:textId="0E852DB3" w:rsidR="005E187C" w:rsidRDefault="005E187C">
                            <w:r>
                              <w:t>This is what you will see in Cadence layout vie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F1EC3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pt;margin-top:15.65pt;width:75pt;height:6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">
                <v:textbox>
                  <w:txbxContent>
                    <w:p w14:paraId="5551B08E" w14:textId="0E852DB3" w:rsidR="005E187C" w:rsidRDefault="005E187C">
                      <w:r>
                        <w:t>This is what you will see in Cadence layout view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E5795" w:rsidRPr="005E5795">
        <w:rPr>
          <w:noProof/>
        </w:rPr>
        <w:drawing>
          <wp:inline distT="0" distB="0" distL="0" distR="0" wp14:anchorId="1ABAA7B9" wp14:editId="05C12613">
            <wp:extent cx="5943600" cy="4732968"/>
            <wp:effectExtent l="0" t="0" r="0" b="0"/>
            <wp:docPr id="1" name="Picture 1" descr="C:\Users\Sina\Desktop\inverter.jf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ina\Desktop\inverter.jfif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329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2628F5B" w14:textId="77777777" w:rsidR="005E5795" w:rsidRDefault="005E5795" w:rsidP="005E5795">
      <w:pPr>
        <w:jc w:val="center"/>
      </w:pPr>
      <w:r>
        <w:t>Inverter</w:t>
      </w:r>
    </w:p>
    <w:p w14:paraId="7A228E51" w14:textId="77777777" w:rsidR="005E5795" w:rsidRDefault="005E5795" w:rsidP="005E5795"/>
    <w:sectPr w:rsidR="005E57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D9337C"/>
    <w:multiLevelType w:val="hybridMultilevel"/>
    <w:tmpl w:val="07E892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MTExNzE2tjQ1s7RU0lEKTi0uzszPAykwqgUAw/g5iiwAAAA="/>
  </w:docVars>
  <w:rsids>
    <w:rsidRoot w:val="00443A38"/>
    <w:rsid w:val="0022156C"/>
    <w:rsid w:val="002262F7"/>
    <w:rsid w:val="002A02CD"/>
    <w:rsid w:val="00307773"/>
    <w:rsid w:val="00443A38"/>
    <w:rsid w:val="0055346A"/>
    <w:rsid w:val="005E187C"/>
    <w:rsid w:val="005E5795"/>
    <w:rsid w:val="0088090F"/>
    <w:rsid w:val="00BD7484"/>
    <w:rsid w:val="00CD6867"/>
    <w:rsid w:val="00EF5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CC349"/>
  <w15:chartTrackingRefBased/>
  <w15:docId w15:val="{9B94CC2E-71CE-47FF-962C-C50C1E447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3A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51</Words>
  <Characters>293</Characters>
  <Application>Microsoft Office Word</Application>
  <DocSecurity>0</DocSecurity>
  <Lines>2</Lines>
  <Paragraphs>1</Paragraphs>
  <ScaleCrop>false</ScaleCrop>
  <Company>Microsoft</Company>
  <LinksUpToDate>false</LinksUpToDate>
  <CharactersWithSpaces>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a</dc:creator>
  <cp:keywords/>
  <dc:description/>
  <cp:lastModifiedBy>Sina</cp:lastModifiedBy>
  <cp:revision>7</cp:revision>
  <dcterms:created xsi:type="dcterms:W3CDTF">2018-02-12T21:27:00Z</dcterms:created>
  <dcterms:modified xsi:type="dcterms:W3CDTF">2018-09-10T17:39:00Z</dcterms:modified>
</cp:coreProperties>
</file>